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EA5F5" w14:textId="77777777" w:rsidR="00AF2FE1" w:rsidRPr="00127452" w:rsidRDefault="00F12E55" w:rsidP="00127452">
      <w:pPr>
        <w:tabs>
          <w:tab w:val="left" w:pos="8280"/>
        </w:tabs>
        <w:spacing w:after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7452">
        <w:rPr>
          <w:rFonts w:ascii="Times New Roman" w:hAnsi="Times New Roman" w:cs="Times New Roman"/>
          <w:b/>
          <w:sz w:val="32"/>
          <w:szCs w:val="32"/>
        </w:rPr>
        <w:t>Adwoa Manu</w:t>
      </w:r>
    </w:p>
    <w:p w14:paraId="02318598" w14:textId="77777777" w:rsidR="00F12E55" w:rsidRPr="00F12E55" w:rsidRDefault="00F12E55" w:rsidP="00F12E55">
      <w:pPr>
        <w:spacing w:after="0"/>
        <w:jc w:val="center"/>
        <w:rPr>
          <w:rFonts w:ascii="Times New Roman" w:hAnsi="Times New Roman" w:cs="Times New Roman"/>
        </w:rPr>
      </w:pPr>
      <w:r w:rsidRPr="00F12E55">
        <w:rPr>
          <w:rFonts w:ascii="Times New Roman" w:hAnsi="Times New Roman" w:cs="Times New Roman"/>
        </w:rPr>
        <w:t>4120 Hutchinson River Pkwy, Apt.20J, Bronx, NY 10475</w:t>
      </w:r>
    </w:p>
    <w:p w14:paraId="40DEC6AD" w14:textId="77777777" w:rsidR="00F12E55" w:rsidRPr="00F12E55" w:rsidRDefault="00F12E55" w:rsidP="00F12E55">
      <w:pPr>
        <w:spacing w:after="0"/>
        <w:jc w:val="center"/>
        <w:rPr>
          <w:rFonts w:ascii="Times New Roman" w:hAnsi="Times New Roman" w:cs="Times New Roman"/>
        </w:rPr>
      </w:pPr>
      <w:r w:rsidRPr="00F12E55">
        <w:rPr>
          <w:rFonts w:ascii="Times New Roman" w:hAnsi="Times New Roman" w:cs="Times New Roman"/>
        </w:rPr>
        <w:t>(347)-449-8442</w:t>
      </w:r>
    </w:p>
    <w:p w14:paraId="588545F6" w14:textId="04305856" w:rsidR="00F12E55" w:rsidRDefault="006F482F" w:rsidP="00127452">
      <w:pPr>
        <w:autoSpaceDE w:val="0"/>
        <w:autoSpaceDN w:val="0"/>
        <w:adjustRightInd w:val="0"/>
        <w:spacing w:after="0" w:line="240" w:lineRule="auto"/>
        <w:ind w:left="1440" w:firstLine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B4582F">
        <w:rPr>
          <w:rFonts w:ascii="Times New Roman" w:hAnsi="Times New Roman" w:cs="Times New Roman"/>
        </w:rPr>
        <w:t xml:space="preserve">                </w:t>
      </w:r>
      <w:r w:rsidR="00F12E55" w:rsidRPr="00F12E55">
        <w:rPr>
          <w:rFonts w:ascii="Times New Roman" w:hAnsi="Times New Roman" w:cs="Times New Roman"/>
        </w:rPr>
        <w:t>taskstream.com/</w:t>
      </w:r>
      <w:proofErr w:type="spellStart"/>
      <w:r w:rsidR="00F12E55" w:rsidRPr="00F12E55">
        <w:rPr>
          <w:rFonts w:ascii="Times New Roman" w:hAnsi="Times New Roman" w:cs="Times New Roman"/>
        </w:rPr>
        <w:t>ts</w:t>
      </w:r>
      <w:proofErr w:type="spellEnd"/>
      <w:r w:rsidR="00F12E55" w:rsidRPr="00F12E55">
        <w:rPr>
          <w:rFonts w:ascii="Times New Roman" w:hAnsi="Times New Roman" w:cs="Times New Roman"/>
        </w:rPr>
        <w:t>/manu/adwoa01</w:t>
      </w:r>
    </w:p>
    <w:p w14:paraId="0BD9C0CB" w14:textId="77777777" w:rsidR="00F12E55" w:rsidRPr="00F12E55" w:rsidRDefault="00F12E55" w:rsidP="00F12E55">
      <w:pPr>
        <w:spacing w:after="0"/>
        <w:rPr>
          <w:rFonts w:ascii="Times New Roman" w:hAnsi="Times New Roman" w:cs="Times New Roman"/>
          <w:b/>
          <w:bCs/>
        </w:rPr>
      </w:pPr>
      <w:r w:rsidRPr="00F12E55">
        <w:rPr>
          <w:rFonts w:ascii="Times New Roman" w:hAnsi="Times New Roman" w:cs="Times New Roman"/>
          <w:b/>
          <w:bCs/>
        </w:rPr>
        <w:t>EDUCATION</w:t>
      </w:r>
    </w:p>
    <w:p w14:paraId="3BC5D7BB" w14:textId="520006F7" w:rsidR="00F12E55" w:rsidRPr="00F12E55" w:rsidRDefault="00F12E55" w:rsidP="00127452">
      <w:pPr>
        <w:tabs>
          <w:tab w:val="left" w:pos="8100"/>
          <w:tab w:val="left" w:pos="8370"/>
          <w:tab w:val="left" w:pos="8460"/>
        </w:tabs>
        <w:spacing w:after="0"/>
        <w:ind w:left="8370" w:hanging="8370"/>
        <w:rPr>
          <w:rFonts w:ascii="Times New Roman" w:hAnsi="Times New Roman" w:cs="Times New Roman"/>
        </w:rPr>
      </w:pPr>
      <w:r w:rsidRPr="00F12E55">
        <w:rPr>
          <w:rFonts w:ascii="Times New Roman" w:hAnsi="Times New Roman" w:cs="Times New Roman"/>
        </w:rPr>
        <w:t xml:space="preserve">August 2015-Present </w:t>
      </w:r>
      <w:r w:rsidR="00A40720">
        <w:rPr>
          <w:rFonts w:ascii="Times New Roman" w:hAnsi="Times New Roman" w:cs="Times New Roman"/>
        </w:rPr>
        <w:t xml:space="preserve">                      </w:t>
      </w:r>
      <w:r w:rsidRPr="00127452">
        <w:rPr>
          <w:rFonts w:ascii="Times New Roman" w:hAnsi="Times New Roman" w:cs="Times New Roman"/>
          <w:b/>
        </w:rPr>
        <w:t xml:space="preserve">Manhattan College                                                               </w:t>
      </w:r>
      <w:r w:rsidR="00127452">
        <w:rPr>
          <w:rFonts w:ascii="Times New Roman" w:hAnsi="Times New Roman" w:cs="Times New Roman"/>
        </w:rPr>
        <w:t>Riverdale</w:t>
      </w:r>
      <w:r w:rsidRPr="00F12E55">
        <w:rPr>
          <w:rFonts w:ascii="Times New Roman" w:hAnsi="Times New Roman" w:cs="Times New Roman"/>
        </w:rPr>
        <w:t>, NY</w:t>
      </w:r>
    </w:p>
    <w:p w14:paraId="2FF1EC50" w14:textId="77777777" w:rsidR="00F12E55" w:rsidRDefault="00F12E55" w:rsidP="00F12E55">
      <w:pPr>
        <w:spacing w:after="0"/>
        <w:rPr>
          <w:rFonts w:ascii="Times New Roman" w:hAnsi="Times New Roman" w:cs="Times New Roman"/>
          <w:b/>
          <w:bCs/>
          <w:i/>
          <w:iCs/>
        </w:rPr>
      </w:pPr>
      <w:r w:rsidRPr="00F12E55">
        <w:rPr>
          <w:rFonts w:ascii="Times New Roman" w:hAnsi="Times New Roman" w:cs="Times New Roman"/>
          <w:b/>
          <w:bCs/>
          <w:i/>
          <w:iCs/>
        </w:rPr>
        <w:t>Bachelor of Science in Mechanical Engineering</w:t>
      </w:r>
      <w:r w:rsidR="00A40720">
        <w:rPr>
          <w:rFonts w:ascii="Times New Roman" w:hAnsi="Times New Roman" w:cs="Times New Roman"/>
          <w:b/>
          <w:bCs/>
          <w:i/>
          <w:iCs/>
        </w:rPr>
        <w:t>, Minors in Math and Digital Media Art</w:t>
      </w:r>
    </w:p>
    <w:p w14:paraId="6F03888F" w14:textId="13F3F32B" w:rsidR="00A40720" w:rsidRPr="00A40720" w:rsidRDefault="00A40720" w:rsidP="00F12E55">
      <w:pPr>
        <w:spacing w:after="0"/>
        <w:rPr>
          <w:rFonts w:ascii="Times New Roman" w:hAnsi="Times New Roman" w:cs="Times New Roman"/>
          <w:bCs/>
          <w:iCs/>
        </w:rPr>
      </w:pPr>
      <w:r>
        <w:rPr>
          <w:rFonts w:ascii="Times New Roman" w:hAnsi="Times New Roman" w:cs="Times New Roman"/>
          <w:bCs/>
          <w:iCs/>
        </w:rPr>
        <w:t>GPA:3.</w:t>
      </w:r>
      <w:r w:rsidR="000E69BA">
        <w:rPr>
          <w:rFonts w:ascii="Times New Roman" w:hAnsi="Times New Roman" w:cs="Times New Roman"/>
          <w:bCs/>
          <w:iCs/>
        </w:rPr>
        <w:t>2</w:t>
      </w:r>
    </w:p>
    <w:p w14:paraId="759ACB6F" w14:textId="2AD45060" w:rsidR="00F12E55" w:rsidRPr="00A40720" w:rsidRDefault="00F12E55" w:rsidP="00F12E55">
      <w:pPr>
        <w:spacing w:after="0"/>
        <w:rPr>
          <w:rFonts w:ascii="Times New Roman" w:hAnsi="Times New Roman" w:cs="Times New Roman"/>
          <w:b/>
          <w:bCs/>
          <w:i/>
          <w:iCs/>
        </w:rPr>
      </w:pPr>
      <w:r w:rsidRPr="00F12E55">
        <w:rPr>
          <w:rFonts w:ascii="Times New Roman" w:hAnsi="Times New Roman" w:cs="Times New Roman"/>
        </w:rPr>
        <w:t>Presidential Scholarship, National Science Foundation</w:t>
      </w:r>
      <w:r w:rsidR="00A40720">
        <w:rPr>
          <w:rFonts w:ascii="Times New Roman" w:hAnsi="Times New Roman" w:cs="Times New Roman"/>
          <w:b/>
          <w:bCs/>
          <w:i/>
          <w:iCs/>
        </w:rPr>
        <w:t xml:space="preserve">, </w:t>
      </w:r>
      <w:r w:rsidRPr="00F12E55">
        <w:rPr>
          <w:rFonts w:ascii="Times New Roman" w:hAnsi="Times New Roman" w:cs="Times New Roman"/>
        </w:rPr>
        <w:t xml:space="preserve">(NSF) S-STEM Scholarship, </w:t>
      </w:r>
      <w:r w:rsidR="007C2026" w:rsidRPr="007C2026">
        <w:rPr>
          <w:rFonts w:ascii="Times New Roman" w:hAnsi="Times New Roman" w:cs="Times New Roman"/>
        </w:rPr>
        <w:t>American Society of Heating</w:t>
      </w:r>
      <w:r w:rsidR="00EE142D">
        <w:rPr>
          <w:rFonts w:ascii="Times New Roman" w:hAnsi="Times New Roman" w:cs="Times New Roman"/>
        </w:rPr>
        <w:t xml:space="preserve"> </w:t>
      </w:r>
      <w:r w:rsidR="007C2026" w:rsidRPr="007C2026">
        <w:rPr>
          <w:rFonts w:ascii="Times New Roman" w:hAnsi="Times New Roman" w:cs="Times New Roman"/>
        </w:rPr>
        <w:t>Refrigerating and Air-Conditioning Engineers</w:t>
      </w:r>
      <w:r w:rsidR="00B4582F">
        <w:rPr>
          <w:rFonts w:ascii="Times New Roman" w:hAnsi="Times New Roman" w:cs="Times New Roman"/>
        </w:rPr>
        <w:t xml:space="preserve"> </w:t>
      </w:r>
      <w:r w:rsidR="0004543B">
        <w:rPr>
          <w:rFonts w:ascii="Times New Roman" w:hAnsi="Times New Roman" w:cs="Times New Roman"/>
        </w:rPr>
        <w:t>(Treasurer)</w:t>
      </w:r>
      <w:r w:rsidR="00B13D47">
        <w:rPr>
          <w:rFonts w:ascii="Times New Roman" w:hAnsi="Times New Roman" w:cs="Times New Roman"/>
        </w:rPr>
        <w:t xml:space="preserve">, </w:t>
      </w:r>
      <w:r w:rsidRPr="00F12E55">
        <w:rPr>
          <w:rFonts w:ascii="Times New Roman" w:hAnsi="Times New Roman" w:cs="Times New Roman"/>
        </w:rPr>
        <w:t>Society of Women Engineers, American</w:t>
      </w:r>
      <w:r w:rsidR="00A407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F12E55">
        <w:rPr>
          <w:rFonts w:ascii="Times New Roman" w:hAnsi="Times New Roman" w:cs="Times New Roman"/>
        </w:rPr>
        <w:t>Association of Mechanical Eng</w:t>
      </w:r>
      <w:r w:rsidR="00A40720">
        <w:rPr>
          <w:rFonts w:ascii="Times New Roman" w:hAnsi="Times New Roman" w:cs="Times New Roman"/>
        </w:rPr>
        <w:t>ineers, Engineering Ambassadors</w:t>
      </w:r>
      <w:r w:rsidR="00B4582F">
        <w:rPr>
          <w:rFonts w:ascii="Times New Roman" w:hAnsi="Times New Roman" w:cs="Times New Roman"/>
        </w:rPr>
        <w:t xml:space="preserve"> </w:t>
      </w:r>
      <w:r w:rsidR="0004543B">
        <w:rPr>
          <w:rFonts w:ascii="Times New Roman" w:hAnsi="Times New Roman" w:cs="Times New Roman"/>
        </w:rPr>
        <w:t>(Team Leader)</w:t>
      </w:r>
    </w:p>
    <w:p w14:paraId="385D06AF" w14:textId="63D64322" w:rsidR="00F87CDF" w:rsidRDefault="00F87CDF" w:rsidP="00F12E55">
      <w:pPr>
        <w:spacing w:after="0"/>
        <w:rPr>
          <w:rFonts w:ascii="Times New Roman" w:hAnsi="Times New Roman" w:cs="Times New Roman"/>
          <w:i/>
          <w:iCs/>
        </w:rPr>
      </w:pPr>
    </w:p>
    <w:p w14:paraId="2DDA6E35" w14:textId="4D35EEFD" w:rsidR="00F87CDF" w:rsidRDefault="00F87CDF" w:rsidP="00F12E55">
      <w:pPr>
        <w:spacing w:after="0"/>
        <w:rPr>
          <w:rFonts w:ascii="Times New Roman" w:hAnsi="Times New Roman" w:cs="Times New Roman"/>
          <w:iCs/>
        </w:rPr>
      </w:pPr>
      <w:r w:rsidRPr="004C38D3">
        <w:rPr>
          <w:rFonts w:ascii="Times New Roman" w:hAnsi="Times New Roman" w:cs="Times New Roman"/>
          <w:b/>
          <w:iCs/>
        </w:rPr>
        <w:t>RELEVANT COURSES</w:t>
      </w:r>
      <w:r>
        <w:rPr>
          <w:rFonts w:ascii="Times New Roman" w:hAnsi="Times New Roman" w:cs="Times New Roman"/>
          <w:iCs/>
        </w:rPr>
        <w:t xml:space="preserve">: </w:t>
      </w:r>
      <w:r w:rsidR="007E0FF6">
        <w:rPr>
          <w:rFonts w:ascii="Times New Roman" w:hAnsi="Times New Roman" w:cs="Times New Roman"/>
          <w:iCs/>
        </w:rPr>
        <w:t xml:space="preserve">Introduction to Thermodynamics, Fluid Mechanics </w:t>
      </w:r>
      <w:r w:rsidR="004C38D3">
        <w:rPr>
          <w:rFonts w:ascii="Times New Roman" w:hAnsi="Times New Roman" w:cs="Times New Roman"/>
          <w:iCs/>
        </w:rPr>
        <w:t xml:space="preserve">I, </w:t>
      </w:r>
      <w:r w:rsidR="00D20E70">
        <w:rPr>
          <w:rFonts w:ascii="Times New Roman" w:hAnsi="Times New Roman" w:cs="Times New Roman"/>
          <w:iCs/>
        </w:rPr>
        <w:t>Technical Graphical Communication</w:t>
      </w:r>
      <w:r w:rsidR="004C38D3">
        <w:rPr>
          <w:rFonts w:ascii="Times New Roman" w:hAnsi="Times New Roman" w:cs="Times New Roman"/>
          <w:iCs/>
        </w:rPr>
        <w:t>, Introduction to Engineering Optimization</w:t>
      </w:r>
      <w:r w:rsidR="00F14FBC">
        <w:rPr>
          <w:rFonts w:ascii="Times New Roman" w:hAnsi="Times New Roman" w:cs="Times New Roman"/>
          <w:iCs/>
        </w:rPr>
        <w:t>, Thermal/Fluids, Green Building &amp; Design</w:t>
      </w:r>
    </w:p>
    <w:p w14:paraId="6F5D541D" w14:textId="77777777" w:rsidR="00111460" w:rsidRDefault="00111460" w:rsidP="00F12E55">
      <w:pPr>
        <w:spacing w:after="0"/>
        <w:rPr>
          <w:rFonts w:ascii="Times New Roman" w:hAnsi="Times New Roman" w:cs="Times New Roman"/>
          <w:iCs/>
        </w:rPr>
      </w:pPr>
    </w:p>
    <w:p w14:paraId="598A9885" w14:textId="77777777" w:rsidR="00253E1F" w:rsidRPr="00A40720" w:rsidRDefault="00253E1F" w:rsidP="00253E1F">
      <w:pPr>
        <w:spacing w:after="0"/>
        <w:rPr>
          <w:rFonts w:ascii="Times New Roman" w:hAnsi="Times New Roman" w:cs="Times New Roman"/>
          <w:b/>
          <w:bCs/>
        </w:rPr>
      </w:pPr>
      <w:r w:rsidRPr="00A40720">
        <w:rPr>
          <w:rFonts w:ascii="Times New Roman" w:hAnsi="Times New Roman" w:cs="Times New Roman"/>
          <w:b/>
          <w:bCs/>
        </w:rPr>
        <w:t>SKILLS</w:t>
      </w:r>
    </w:p>
    <w:p w14:paraId="3509FB23" w14:textId="3FF82795" w:rsidR="00253E1F" w:rsidRPr="00A40720" w:rsidRDefault="00253E1F" w:rsidP="00253E1F">
      <w:pPr>
        <w:spacing w:after="0"/>
        <w:rPr>
          <w:rFonts w:ascii="Times New Roman" w:hAnsi="Times New Roman" w:cs="Times New Roman"/>
        </w:rPr>
      </w:pPr>
      <w:r w:rsidRPr="00A40720">
        <w:rPr>
          <w:rFonts w:ascii="Times New Roman" w:hAnsi="Times New Roman" w:cs="Times New Roman"/>
          <w:b/>
          <w:bCs/>
          <w:i/>
          <w:iCs/>
        </w:rPr>
        <w:t>Computer</w:t>
      </w:r>
      <w:r w:rsidRPr="00A40720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Proficient: MS </w:t>
      </w:r>
      <w:r w:rsidR="00361B73">
        <w:rPr>
          <w:rFonts w:ascii="Times New Roman" w:hAnsi="Times New Roman" w:cs="Times New Roman"/>
        </w:rPr>
        <w:t>Word, PowerPoint &amp;</w:t>
      </w:r>
      <w:r>
        <w:rPr>
          <w:rFonts w:ascii="Times New Roman" w:hAnsi="Times New Roman" w:cs="Times New Roman"/>
        </w:rPr>
        <w:t xml:space="preserve"> Excel, NX</w:t>
      </w:r>
      <w:r w:rsidR="008D1801">
        <w:rPr>
          <w:rFonts w:ascii="Times New Roman" w:hAnsi="Times New Roman" w:cs="Times New Roman"/>
        </w:rPr>
        <w:t>;</w:t>
      </w:r>
      <w:r w:rsidR="00361B73">
        <w:rPr>
          <w:rFonts w:ascii="Times New Roman" w:hAnsi="Times New Roman" w:cs="Times New Roman"/>
        </w:rPr>
        <w:t xml:space="preserve"> </w:t>
      </w:r>
      <w:r w:rsidR="008D1801">
        <w:rPr>
          <w:rFonts w:ascii="Times New Roman" w:hAnsi="Times New Roman" w:cs="Times New Roman"/>
        </w:rPr>
        <w:t xml:space="preserve">Intermediate: </w:t>
      </w:r>
      <w:r>
        <w:rPr>
          <w:rFonts w:ascii="Times New Roman" w:hAnsi="Times New Roman" w:cs="Times New Roman"/>
        </w:rPr>
        <w:t xml:space="preserve">Revit, </w:t>
      </w:r>
      <w:r w:rsidR="00B20D5B">
        <w:rPr>
          <w:rFonts w:ascii="Times New Roman" w:hAnsi="Times New Roman" w:cs="Times New Roman"/>
        </w:rPr>
        <w:t>AUTOCAD</w:t>
      </w:r>
      <w:r>
        <w:rPr>
          <w:rFonts w:ascii="Times New Roman" w:hAnsi="Times New Roman" w:cs="Times New Roman"/>
        </w:rPr>
        <w:t>, MATLAB</w:t>
      </w:r>
      <w:r w:rsidR="00361B73">
        <w:rPr>
          <w:rFonts w:ascii="Times New Roman" w:hAnsi="Times New Roman" w:cs="Times New Roman"/>
        </w:rPr>
        <w:t>, ANSYS(Fluent)</w:t>
      </w:r>
    </w:p>
    <w:p w14:paraId="21C339BC" w14:textId="107629A2" w:rsidR="00253E1F" w:rsidRPr="00253E1F" w:rsidRDefault="00253E1F" w:rsidP="00F12E55">
      <w:pPr>
        <w:spacing w:after="0"/>
        <w:rPr>
          <w:rFonts w:ascii="Times New Roman" w:hAnsi="Times New Roman" w:cs="Times New Roman"/>
        </w:rPr>
      </w:pPr>
      <w:r w:rsidRPr="00A40720">
        <w:rPr>
          <w:rFonts w:ascii="Times New Roman" w:hAnsi="Times New Roman" w:cs="Times New Roman"/>
          <w:b/>
          <w:bCs/>
          <w:i/>
          <w:iCs/>
        </w:rPr>
        <w:t>Language</w:t>
      </w:r>
      <w:r w:rsidRPr="00A40720">
        <w:rPr>
          <w:rFonts w:ascii="Times New Roman" w:hAnsi="Times New Roman" w:cs="Times New Roman"/>
        </w:rPr>
        <w:t>: Fluent in English, Native in Twi</w:t>
      </w:r>
    </w:p>
    <w:p w14:paraId="35016E07" w14:textId="77777777" w:rsidR="00A40720" w:rsidRDefault="00A40720" w:rsidP="00F12E55">
      <w:pPr>
        <w:spacing w:after="0"/>
        <w:rPr>
          <w:rFonts w:ascii="Times New Roman" w:hAnsi="Times New Roman" w:cs="Times New Roman"/>
          <w:b/>
          <w:bCs/>
        </w:rPr>
      </w:pPr>
    </w:p>
    <w:p w14:paraId="12E6C768" w14:textId="1254BD66" w:rsidR="00F12E55" w:rsidRDefault="00F12E55" w:rsidP="00F12E55">
      <w:pPr>
        <w:spacing w:after="0"/>
        <w:rPr>
          <w:rFonts w:ascii="Times New Roman" w:hAnsi="Times New Roman" w:cs="Times New Roman"/>
          <w:b/>
          <w:bCs/>
        </w:rPr>
      </w:pPr>
      <w:r w:rsidRPr="00F12E55">
        <w:rPr>
          <w:rFonts w:ascii="Times New Roman" w:hAnsi="Times New Roman" w:cs="Times New Roman"/>
          <w:b/>
          <w:bCs/>
        </w:rPr>
        <w:t>RESEARCH</w:t>
      </w:r>
    </w:p>
    <w:p w14:paraId="7EEE76CA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/>
          <w:bCs/>
        </w:rPr>
      </w:pPr>
      <w:r w:rsidRPr="000E69BA">
        <w:rPr>
          <w:rFonts w:ascii="Times New Roman" w:hAnsi="Times New Roman" w:cs="Times New Roman"/>
          <w:b/>
          <w:bCs/>
        </w:rPr>
        <w:t>PROJECTS</w:t>
      </w:r>
    </w:p>
    <w:p w14:paraId="1D5013A1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/>
          <w:bCs/>
        </w:rPr>
      </w:pPr>
      <w:r w:rsidRPr="000E69BA">
        <w:rPr>
          <w:rFonts w:ascii="Times New Roman" w:hAnsi="Times New Roman" w:cs="Times New Roman"/>
          <w:b/>
          <w:bCs/>
        </w:rPr>
        <w:t>Senior Design Project: Solar Decathlon in Cali, Colombia</w:t>
      </w:r>
    </w:p>
    <w:p w14:paraId="240DBEDD" w14:textId="760D0670" w:rsidR="000E69BA" w:rsidRPr="000E69BA" w:rsidRDefault="000E69BA" w:rsidP="000E69BA">
      <w:pPr>
        <w:spacing w:after="0"/>
        <w:rPr>
          <w:rFonts w:ascii="Times New Roman" w:hAnsi="Times New Roman" w:cs="Times New Roman"/>
        </w:rPr>
      </w:pPr>
      <w:r w:rsidRPr="000E69BA">
        <w:rPr>
          <w:rFonts w:ascii="Times New Roman" w:hAnsi="Times New Roman" w:cs="Times New Roman"/>
        </w:rPr>
        <w:t xml:space="preserve">September 2018-Present                  </w:t>
      </w:r>
      <w:r w:rsidR="00954D55">
        <w:rPr>
          <w:rFonts w:ascii="Times New Roman" w:hAnsi="Times New Roman" w:cs="Times New Roman"/>
        </w:rPr>
        <w:t xml:space="preserve">               </w:t>
      </w:r>
      <w:r w:rsidRPr="000E69BA">
        <w:rPr>
          <w:rFonts w:ascii="Times New Roman" w:hAnsi="Times New Roman" w:cs="Times New Roman"/>
          <w:b/>
        </w:rPr>
        <w:t xml:space="preserve">Manhattan College                                                              </w:t>
      </w:r>
      <w:r w:rsidRPr="000E69BA">
        <w:rPr>
          <w:rFonts w:ascii="Times New Roman" w:hAnsi="Times New Roman" w:cs="Times New Roman"/>
        </w:rPr>
        <w:t>Riverdale, NY</w:t>
      </w:r>
    </w:p>
    <w:p w14:paraId="3E5FE0AE" w14:textId="77777777" w:rsidR="000E69BA" w:rsidRPr="000E69BA" w:rsidRDefault="000E69BA" w:rsidP="000E69BA">
      <w:pPr>
        <w:numPr>
          <w:ilvl w:val="0"/>
          <w:numId w:val="7"/>
        </w:num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>Working with Architecture, Civil &amp; Electrical engineering students in Colombia and Germany to build a sustainable house that meets the needs of its occupants for the 2019 Solar Decathlon in Cali Colombia</w:t>
      </w:r>
    </w:p>
    <w:p w14:paraId="7F3B361E" w14:textId="77777777" w:rsidR="000E69BA" w:rsidRPr="000E69BA" w:rsidRDefault="000E69BA" w:rsidP="000E69BA">
      <w:pPr>
        <w:numPr>
          <w:ilvl w:val="0"/>
          <w:numId w:val="7"/>
        </w:num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 xml:space="preserve">Using REVIT to create a simple model of architectural design and perform energy analysis </w:t>
      </w:r>
    </w:p>
    <w:p w14:paraId="1D9824F8" w14:textId="77777777" w:rsidR="000E69BA" w:rsidRPr="000E69BA" w:rsidRDefault="000E69BA" w:rsidP="000E69BA">
      <w:pPr>
        <w:numPr>
          <w:ilvl w:val="0"/>
          <w:numId w:val="7"/>
        </w:num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>Creating CFD model of house using ANSYS(Fluent) to simulate wind flow and heat transfer</w:t>
      </w:r>
    </w:p>
    <w:p w14:paraId="70CF1289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Cs/>
        </w:rPr>
      </w:pPr>
    </w:p>
    <w:p w14:paraId="530706CF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/>
          <w:bCs/>
        </w:rPr>
      </w:pPr>
      <w:r w:rsidRPr="000E69BA">
        <w:rPr>
          <w:rFonts w:ascii="Times New Roman" w:hAnsi="Times New Roman" w:cs="Times New Roman"/>
          <w:b/>
          <w:bCs/>
        </w:rPr>
        <w:t>RESEARCH</w:t>
      </w:r>
    </w:p>
    <w:p w14:paraId="4F9D028C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/>
          <w:bCs/>
        </w:rPr>
      </w:pPr>
      <w:r w:rsidRPr="000E69BA">
        <w:rPr>
          <w:rFonts w:ascii="Times New Roman" w:hAnsi="Times New Roman" w:cs="Times New Roman"/>
          <w:b/>
          <w:bCs/>
        </w:rPr>
        <w:t xml:space="preserve">Current Research </w:t>
      </w:r>
    </w:p>
    <w:p w14:paraId="55779C69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>Finding local materials in Ghana to build an affordable and efficient solar cell</w:t>
      </w:r>
    </w:p>
    <w:p w14:paraId="68B84308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Cs/>
        </w:rPr>
      </w:pPr>
    </w:p>
    <w:p w14:paraId="7FF07068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/>
          <w:bCs/>
        </w:rPr>
      </w:pPr>
      <w:r w:rsidRPr="000E69BA">
        <w:rPr>
          <w:rFonts w:ascii="Times New Roman" w:hAnsi="Times New Roman" w:cs="Times New Roman"/>
          <w:b/>
          <w:bCs/>
        </w:rPr>
        <w:t>Summer Research Scholar</w:t>
      </w:r>
    </w:p>
    <w:p w14:paraId="46153234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/>
          <w:bCs/>
        </w:rPr>
      </w:pPr>
      <w:r w:rsidRPr="000E69BA">
        <w:rPr>
          <w:rFonts w:ascii="Times New Roman" w:hAnsi="Times New Roman" w:cs="Times New Roman"/>
          <w:bCs/>
        </w:rPr>
        <w:t>Research topic:</w:t>
      </w:r>
      <w:r w:rsidRPr="000E69BA">
        <w:rPr>
          <w:rFonts w:ascii="Times New Roman" w:hAnsi="Times New Roman" w:cs="Times New Roman"/>
          <w:b/>
          <w:bCs/>
        </w:rPr>
        <w:t xml:space="preserve"> Analyzing solar PV panels and finding local materials in Ghana to build an affordable panel</w:t>
      </w:r>
    </w:p>
    <w:p w14:paraId="3633C870" w14:textId="77777777" w:rsidR="000E69BA" w:rsidRPr="000E69BA" w:rsidRDefault="000E69BA" w:rsidP="000E69BA">
      <w:p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 xml:space="preserve">June 2018-October 2018                                 </w:t>
      </w:r>
      <w:r w:rsidRPr="000E69BA">
        <w:rPr>
          <w:rFonts w:ascii="Times New Roman" w:hAnsi="Times New Roman" w:cs="Times New Roman"/>
          <w:b/>
          <w:bCs/>
        </w:rPr>
        <w:t xml:space="preserve">Manhattan College   </w:t>
      </w:r>
      <w:r w:rsidRPr="000E69BA">
        <w:rPr>
          <w:rFonts w:ascii="Times New Roman" w:hAnsi="Times New Roman" w:cs="Times New Roman"/>
          <w:bCs/>
        </w:rPr>
        <w:t xml:space="preserve">                                                          Riverdale, NY</w:t>
      </w:r>
    </w:p>
    <w:p w14:paraId="7B9D3877" w14:textId="77777777" w:rsidR="000E69BA" w:rsidRPr="000E69BA" w:rsidRDefault="000E69BA" w:rsidP="000E69BA">
      <w:pPr>
        <w:numPr>
          <w:ilvl w:val="0"/>
          <w:numId w:val="6"/>
        </w:num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 xml:space="preserve">Experimented with dye sensitized solar cells by replacing TiO2 with different types of clay </w:t>
      </w:r>
    </w:p>
    <w:p w14:paraId="598C2DE2" w14:textId="77777777" w:rsidR="000E69BA" w:rsidRPr="000E69BA" w:rsidRDefault="000E69BA" w:rsidP="000E69BA">
      <w:pPr>
        <w:numPr>
          <w:ilvl w:val="0"/>
          <w:numId w:val="6"/>
        </w:num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>Used excel for solar irradiation calculations to find the optimal tilt angle for the solar panel</w:t>
      </w:r>
    </w:p>
    <w:p w14:paraId="71C90C4B" w14:textId="77777777" w:rsidR="000E69BA" w:rsidRPr="000E69BA" w:rsidRDefault="000E69BA" w:rsidP="000E69BA">
      <w:pPr>
        <w:numPr>
          <w:ilvl w:val="0"/>
          <w:numId w:val="6"/>
        </w:num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>Attended seminars to develop research skills like writing, data collection and learned about ethics in research</w:t>
      </w:r>
    </w:p>
    <w:p w14:paraId="48E9873E" w14:textId="27CDCD1D" w:rsidR="000E69BA" w:rsidRDefault="000E69BA" w:rsidP="000E69BA">
      <w:pPr>
        <w:numPr>
          <w:ilvl w:val="0"/>
          <w:numId w:val="6"/>
        </w:numPr>
        <w:spacing w:after="0"/>
        <w:rPr>
          <w:rFonts w:ascii="Times New Roman" w:hAnsi="Times New Roman" w:cs="Times New Roman"/>
          <w:bCs/>
        </w:rPr>
      </w:pPr>
      <w:r w:rsidRPr="000E69BA">
        <w:rPr>
          <w:rFonts w:ascii="Times New Roman" w:hAnsi="Times New Roman" w:cs="Times New Roman"/>
          <w:bCs/>
        </w:rPr>
        <w:t>Presented results at Summer Research Scholar conference at Manhattan College</w:t>
      </w:r>
    </w:p>
    <w:p w14:paraId="1D428D55" w14:textId="77777777" w:rsidR="000E69BA" w:rsidRDefault="000E69BA" w:rsidP="000E69BA">
      <w:pPr>
        <w:spacing w:after="0"/>
        <w:ind w:left="720"/>
        <w:rPr>
          <w:rFonts w:ascii="Times New Roman" w:hAnsi="Times New Roman" w:cs="Times New Roman"/>
          <w:bCs/>
        </w:rPr>
      </w:pPr>
    </w:p>
    <w:p w14:paraId="61A20FD5" w14:textId="14F8D6CE" w:rsidR="00601864" w:rsidRDefault="000E69BA" w:rsidP="00601864">
      <w:pPr>
        <w:spacing w:after="0"/>
        <w:rPr>
          <w:rFonts w:ascii="Times New Roman" w:hAnsi="Times New Roman" w:cs="Times New Roman"/>
          <w:b/>
        </w:rPr>
      </w:pPr>
      <w:r w:rsidRPr="000E69BA">
        <w:rPr>
          <w:rFonts w:ascii="Times New Roman" w:hAnsi="Times New Roman" w:cs="Times New Roman"/>
          <w:b/>
          <w:bCs/>
        </w:rPr>
        <w:t>Soft Robotics</w:t>
      </w:r>
      <w:r w:rsidR="00FE4224">
        <w:rPr>
          <w:rFonts w:ascii="Times New Roman" w:hAnsi="Times New Roman" w:cs="Times New Roman"/>
          <w:b/>
          <w:bCs/>
        </w:rPr>
        <w:t xml:space="preserve">     </w:t>
      </w:r>
      <w:r w:rsidRPr="000E69BA">
        <w:rPr>
          <w:rFonts w:ascii="Times New Roman" w:hAnsi="Times New Roman" w:cs="Times New Roman"/>
        </w:rPr>
        <w:t>December</w:t>
      </w:r>
      <w:r w:rsidR="00193B57">
        <w:rPr>
          <w:rFonts w:ascii="Times New Roman" w:hAnsi="Times New Roman" w:cs="Times New Roman"/>
        </w:rPr>
        <w:t xml:space="preserve"> 2</w:t>
      </w:r>
      <w:r w:rsidR="00C47C4E">
        <w:rPr>
          <w:rFonts w:ascii="Times New Roman" w:hAnsi="Times New Roman" w:cs="Times New Roman"/>
        </w:rPr>
        <w:t>015</w:t>
      </w:r>
      <w:bookmarkStart w:id="0" w:name="_GoBack"/>
      <w:bookmarkEnd w:id="0"/>
      <w:r w:rsidR="00601864">
        <w:rPr>
          <w:rFonts w:ascii="Times New Roman" w:hAnsi="Times New Roman" w:cs="Times New Roman"/>
        </w:rPr>
        <w:t>-</w:t>
      </w:r>
      <w:r w:rsidRPr="000E69BA">
        <w:rPr>
          <w:rFonts w:ascii="Times New Roman" w:hAnsi="Times New Roman" w:cs="Times New Roman"/>
        </w:rPr>
        <w:t xml:space="preserve">September </w:t>
      </w:r>
      <w:r w:rsidR="00601864">
        <w:rPr>
          <w:rFonts w:ascii="Times New Roman" w:hAnsi="Times New Roman" w:cs="Times New Roman"/>
        </w:rPr>
        <w:t>201</w:t>
      </w:r>
      <w:r w:rsidR="00193B57">
        <w:rPr>
          <w:rFonts w:ascii="Times New Roman" w:hAnsi="Times New Roman" w:cs="Times New Roman"/>
        </w:rPr>
        <w:t>6</w:t>
      </w:r>
      <w:r w:rsidRPr="000E69BA">
        <w:rPr>
          <w:rFonts w:ascii="Times New Roman" w:hAnsi="Times New Roman" w:cs="Times New Roman"/>
        </w:rPr>
        <w:t xml:space="preserve">   </w:t>
      </w:r>
      <w:r w:rsidRPr="000E69BA">
        <w:rPr>
          <w:rFonts w:ascii="Times New Roman" w:hAnsi="Times New Roman" w:cs="Times New Roman"/>
          <w:b/>
        </w:rPr>
        <w:t xml:space="preserve">Manhattan </w:t>
      </w:r>
      <w:r w:rsidR="00601864">
        <w:rPr>
          <w:rFonts w:ascii="Times New Roman" w:hAnsi="Times New Roman" w:cs="Times New Roman"/>
          <w:b/>
        </w:rPr>
        <w:t>College</w:t>
      </w:r>
    </w:p>
    <w:p w14:paraId="1F5D0EF2" w14:textId="2910524D" w:rsidR="000E69BA" w:rsidRPr="000E69BA" w:rsidRDefault="000E69BA" w:rsidP="000E69BA">
      <w:pPr>
        <w:spacing w:after="0"/>
        <w:rPr>
          <w:rFonts w:ascii="Times New Roman" w:hAnsi="Times New Roman" w:cs="Times New Roman"/>
        </w:rPr>
      </w:pPr>
      <w:r w:rsidRPr="000E69BA">
        <w:rPr>
          <w:rFonts w:ascii="Times New Roman" w:hAnsi="Times New Roman" w:cs="Times New Roman"/>
        </w:rPr>
        <w:t xml:space="preserve">Studying the nature of different materials and organisms </w:t>
      </w:r>
      <w:r w:rsidR="00954D55" w:rsidRPr="000E69BA">
        <w:rPr>
          <w:rFonts w:ascii="Times New Roman" w:hAnsi="Times New Roman" w:cs="Times New Roman"/>
        </w:rPr>
        <w:t>to</w:t>
      </w:r>
      <w:r w:rsidRPr="000E69BA">
        <w:rPr>
          <w:rFonts w:ascii="Times New Roman" w:hAnsi="Times New Roman" w:cs="Times New Roman"/>
        </w:rPr>
        <w:t xml:space="preserve"> mimic their behavior in Robotics designs</w:t>
      </w:r>
    </w:p>
    <w:p w14:paraId="6EBD5CF9" w14:textId="77777777" w:rsidR="00A40720" w:rsidRDefault="00A40720" w:rsidP="00A40720">
      <w:pPr>
        <w:spacing w:after="0"/>
        <w:rPr>
          <w:rFonts w:ascii="Times New Roman" w:hAnsi="Times New Roman" w:cs="Times New Roman"/>
        </w:rPr>
      </w:pPr>
    </w:p>
    <w:p w14:paraId="71A4B6AA" w14:textId="3E9D3A22" w:rsidR="00A40720" w:rsidRDefault="00A40720" w:rsidP="00A40720">
      <w:pPr>
        <w:spacing w:after="0"/>
        <w:rPr>
          <w:rFonts w:ascii="Times New Roman" w:hAnsi="Times New Roman" w:cs="Times New Roman"/>
          <w:b/>
          <w:bCs/>
        </w:rPr>
      </w:pPr>
      <w:r w:rsidRPr="00A40720">
        <w:rPr>
          <w:rFonts w:ascii="Times New Roman" w:hAnsi="Times New Roman" w:cs="Times New Roman"/>
          <w:b/>
          <w:bCs/>
        </w:rPr>
        <w:t>EXPERIENCE</w:t>
      </w:r>
    </w:p>
    <w:p w14:paraId="1DE09C71" w14:textId="77777777" w:rsidR="00B4582F" w:rsidRDefault="00B4582F" w:rsidP="00B4582F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June 2017-September 2017              </w:t>
      </w:r>
      <w:r w:rsidRPr="003F4E40">
        <w:rPr>
          <w:rFonts w:ascii="Times New Roman" w:hAnsi="Times New Roman" w:cs="Times New Roman"/>
          <w:b/>
          <w:bCs/>
        </w:rPr>
        <w:t>Burke Medical Research Institute</w:t>
      </w:r>
      <w:r>
        <w:rPr>
          <w:rFonts w:ascii="Times New Roman" w:hAnsi="Times New Roman" w:cs="Times New Roman"/>
          <w:bCs/>
        </w:rPr>
        <w:t xml:space="preserve">                                     White Plains, NY</w:t>
      </w:r>
    </w:p>
    <w:p w14:paraId="4CDE5379" w14:textId="77777777" w:rsidR="00B4582F" w:rsidRPr="000F6A9C" w:rsidRDefault="00B4582F" w:rsidP="00B4582F">
      <w:pPr>
        <w:spacing w:after="0"/>
        <w:rPr>
          <w:rFonts w:ascii="Times New Roman" w:hAnsi="Times New Roman" w:cs="Times New Roman"/>
          <w:b/>
          <w:bCs/>
        </w:rPr>
      </w:pPr>
      <w:r w:rsidRPr="003F4E40">
        <w:rPr>
          <w:rFonts w:ascii="Times New Roman" w:hAnsi="Times New Roman" w:cs="Times New Roman"/>
          <w:b/>
          <w:bCs/>
        </w:rPr>
        <w:t>Edwards lab, Research Intern</w:t>
      </w:r>
    </w:p>
    <w:p w14:paraId="08351A2F" w14:textId="2FE735A4" w:rsidR="00B4582F" w:rsidRDefault="00B4582F" w:rsidP="00B4582F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Created a system in excel using VBA to collect patient information, forms, and </w:t>
      </w:r>
      <w:r w:rsidRPr="004B19C7">
        <w:rPr>
          <w:rFonts w:ascii="Times New Roman" w:hAnsi="Times New Roman" w:cs="Times New Roman"/>
          <w:bCs/>
          <w:noProof/>
        </w:rPr>
        <w:t>to tally</w:t>
      </w:r>
      <w:r>
        <w:rPr>
          <w:rFonts w:ascii="Times New Roman" w:hAnsi="Times New Roman" w:cs="Times New Roman"/>
          <w:bCs/>
        </w:rPr>
        <w:t xml:space="preserve"> patient appointments</w:t>
      </w:r>
      <w:r w:rsidR="00204C6C">
        <w:rPr>
          <w:rFonts w:ascii="Times New Roman" w:hAnsi="Times New Roman" w:cs="Times New Roman"/>
          <w:bCs/>
        </w:rPr>
        <w:t xml:space="preserve"> that increased productivity and efficiency in lab</w:t>
      </w:r>
    </w:p>
    <w:p w14:paraId="783A2CA7" w14:textId="77777777" w:rsidR="00B4582F" w:rsidRPr="00600A82" w:rsidRDefault="00B4582F" w:rsidP="00B4582F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Performed testing on new robots and their respective software for quality, comfortability and efficiency.</w:t>
      </w:r>
    </w:p>
    <w:p w14:paraId="6F5092CA" w14:textId="060C33BC" w:rsidR="00DE1308" w:rsidRPr="00601864" w:rsidRDefault="00B4582F" w:rsidP="002C528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Learned about noninvasive brain simulation </w:t>
      </w:r>
      <w:r w:rsidRPr="00110904">
        <w:rPr>
          <w:rFonts w:ascii="Times New Roman" w:hAnsi="Times New Roman" w:cs="Times New Roman"/>
          <w:bCs/>
          <w:noProof/>
        </w:rPr>
        <w:t xml:space="preserve">methods </w:t>
      </w:r>
      <w:r>
        <w:rPr>
          <w:rFonts w:ascii="Times New Roman" w:hAnsi="Times New Roman" w:cs="Times New Roman"/>
          <w:bCs/>
          <w:noProof/>
        </w:rPr>
        <w:t>for</w:t>
      </w:r>
      <w:r>
        <w:rPr>
          <w:rFonts w:ascii="Times New Roman" w:hAnsi="Times New Roman" w:cs="Times New Roman"/>
          <w:bCs/>
        </w:rPr>
        <w:t xml:space="preserve"> improving motor recovery of stroke recovery patients</w:t>
      </w:r>
    </w:p>
    <w:sectPr w:rsidR="00DE1308" w:rsidRPr="00601864" w:rsidSect="0011146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F064B"/>
    <w:multiLevelType w:val="hybridMultilevel"/>
    <w:tmpl w:val="4E3E2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97782"/>
    <w:multiLevelType w:val="hybridMultilevel"/>
    <w:tmpl w:val="C48A73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F723AA"/>
    <w:multiLevelType w:val="hybridMultilevel"/>
    <w:tmpl w:val="D52A6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837A86"/>
    <w:multiLevelType w:val="hybridMultilevel"/>
    <w:tmpl w:val="528C2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4D5BD9"/>
    <w:multiLevelType w:val="hybridMultilevel"/>
    <w:tmpl w:val="E08AB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280ED6"/>
    <w:multiLevelType w:val="hybridMultilevel"/>
    <w:tmpl w:val="7BE68B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8333C75"/>
    <w:multiLevelType w:val="hybridMultilevel"/>
    <w:tmpl w:val="130AEB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DQyNjQwNzO3MDRT0lEKTi0uzszPAymwrAUAPXDT7ywAAAA="/>
  </w:docVars>
  <w:rsids>
    <w:rsidRoot w:val="00F12E55"/>
    <w:rsid w:val="0004543B"/>
    <w:rsid w:val="000D2949"/>
    <w:rsid w:val="000E69BA"/>
    <w:rsid w:val="00111460"/>
    <w:rsid w:val="00127452"/>
    <w:rsid w:val="00182C7F"/>
    <w:rsid w:val="00193B57"/>
    <w:rsid w:val="002004D9"/>
    <w:rsid w:val="00204C6C"/>
    <w:rsid w:val="00253E1F"/>
    <w:rsid w:val="002B3053"/>
    <w:rsid w:val="002B6D85"/>
    <w:rsid w:val="002C528A"/>
    <w:rsid w:val="002D5C90"/>
    <w:rsid w:val="00332128"/>
    <w:rsid w:val="00361B73"/>
    <w:rsid w:val="00372417"/>
    <w:rsid w:val="0037636E"/>
    <w:rsid w:val="003C55C1"/>
    <w:rsid w:val="00411EF0"/>
    <w:rsid w:val="00440CA0"/>
    <w:rsid w:val="004A0E92"/>
    <w:rsid w:val="004A6F84"/>
    <w:rsid w:val="004C38D3"/>
    <w:rsid w:val="004C6A46"/>
    <w:rsid w:val="004D5CC2"/>
    <w:rsid w:val="00537AE2"/>
    <w:rsid w:val="0054726C"/>
    <w:rsid w:val="005E4B30"/>
    <w:rsid w:val="00601864"/>
    <w:rsid w:val="00635EE9"/>
    <w:rsid w:val="0066428D"/>
    <w:rsid w:val="006F482F"/>
    <w:rsid w:val="00747C13"/>
    <w:rsid w:val="00792F02"/>
    <w:rsid w:val="007C2026"/>
    <w:rsid w:val="007E0FF6"/>
    <w:rsid w:val="007E3D51"/>
    <w:rsid w:val="00850519"/>
    <w:rsid w:val="008B0C09"/>
    <w:rsid w:val="008B11B5"/>
    <w:rsid w:val="008D1801"/>
    <w:rsid w:val="008E17B3"/>
    <w:rsid w:val="009135A9"/>
    <w:rsid w:val="00932A88"/>
    <w:rsid w:val="00954D55"/>
    <w:rsid w:val="0097752F"/>
    <w:rsid w:val="00A029A8"/>
    <w:rsid w:val="00A15C15"/>
    <w:rsid w:val="00A40720"/>
    <w:rsid w:val="00A966C3"/>
    <w:rsid w:val="00AF2FE1"/>
    <w:rsid w:val="00B13D47"/>
    <w:rsid w:val="00B20D5B"/>
    <w:rsid w:val="00B43004"/>
    <w:rsid w:val="00B4582F"/>
    <w:rsid w:val="00B9704E"/>
    <w:rsid w:val="00C47C4E"/>
    <w:rsid w:val="00C85922"/>
    <w:rsid w:val="00D0568B"/>
    <w:rsid w:val="00D20E70"/>
    <w:rsid w:val="00D62C4A"/>
    <w:rsid w:val="00D70BA8"/>
    <w:rsid w:val="00DA1BB8"/>
    <w:rsid w:val="00DA2EAF"/>
    <w:rsid w:val="00DD6CE1"/>
    <w:rsid w:val="00DE1308"/>
    <w:rsid w:val="00E35B67"/>
    <w:rsid w:val="00E514DE"/>
    <w:rsid w:val="00E67FE7"/>
    <w:rsid w:val="00ED2BB1"/>
    <w:rsid w:val="00EE142D"/>
    <w:rsid w:val="00F056A7"/>
    <w:rsid w:val="00F12E55"/>
    <w:rsid w:val="00F14FBC"/>
    <w:rsid w:val="00F34382"/>
    <w:rsid w:val="00F8090A"/>
    <w:rsid w:val="00F85B4E"/>
    <w:rsid w:val="00F87CDF"/>
    <w:rsid w:val="00FD520C"/>
    <w:rsid w:val="00FE4224"/>
    <w:rsid w:val="00FF6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C2265"/>
  <w15:chartTrackingRefBased/>
  <w15:docId w15:val="{8559CB3C-28EF-4AB5-862D-D7FF15C26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720"/>
    <w:pPr>
      <w:ind w:left="720"/>
      <w:contextualSpacing/>
    </w:pPr>
  </w:style>
  <w:style w:type="paragraph" w:customStyle="1" w:styleId="Default">
    <w:name w:val="Default"/>
    <w:rsid w:val="003C55C1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woa Manu</dc:creator>
  <cp:keywords/>
  <dc:description/>
  <cp:lastModifiedBy>Adwoa Manu</cp:lastModifiedBy>
  <cp:revision>4</cp:revision>
  <dcterms:created xsi:type="dcterms:W3CDTF">2018-10-29T03:02:00Z</dcterms:created>
  <dcterms:modified xsi:type="dcterms:W3CDTF">2018-10-29T04:03:00Z</dcterms:modified>
</cp:coreProperties>
</file>